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นักเรียนปลายทางทุกคนค่ะ วันนี้มาพบกับคุณครูคณิตา</w:t>
      </w:r>
    </w:p>
    <w:p>
      <w:pPr>
        <w:pStyle w:val="BodyText"/>
      </w:pPr>
      <w:r>
        <w:t xml:space="preserve">(อาขยานนะครับ เด็ก ๆ</w:t>
      </w:r>
    </w:p>
    <w:p>
      <w:pPr>
        <w:pStyle w:val="BodyText"/>
      </w:pPr>
      <w:r>
        <w:t xml:space="preserve">(คุณครูคณิตา) ค่ะ เดี๋ยวเราม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มีเฉลยไหมคะ</w:t>
      </w:r>
    </w:p>
    <w:p>
      <w:pPr>
        <w:pStyle w:val="BodyText"/>
      </w:pPr>
      <w:r>
        <w:t xml:space="preserve">(คุณครูปรเมษฐ) มีสิครับ 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 คำนี้นะครับ อ่านว่า อา-ขะ-ยาน หรืออา-ขะ-หยาน ก็ได้นะครับ เด็ก ๆ การสวดหรือเป็นเรื่อง หรือเป็นนิทานนะครับ โดย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 เป็นเรื่องที่ครูชอบมาก เรื่องการท่องการจำ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เคยท่องจำบทอาขยานหรือเปล่า ตอบคุณครูปลายทางได้เลยค่ะแต่คุณครูนี่ คงคิดว่านักเรียนหลายคน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PE (ห้อง 4509) ๗ ท่องจำบทอาขยาน (๑) ๓๐ มิ.ย. ๖๔ (มีใบงาน และใบความรู้) นาโน</dc:title>
  <dc:creator/>
  <cp:keywords/>
  <dcterms:created xsi:type="dcterms:W3CDTF">2022-02-23T09:01:57Z</dcterms:created>
  <dcterms:modified xsi:type="dcterms:W3CDTF">2022-02-23T09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5.00 น.</vt:lpwstr>
  </property>
  <property fmtid="{D5CDD505-2E9C-101B-9397-08002B2CF9AE}" pid="3" name="subtitle">
    <vt:lpwstr/>
  </property>
</Properties>
</file>